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43544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escription:</w:t>
      </w:r>
    </w:p>
    <w:p w14:paraId="5D1C5CA0" w14:textId="0F623523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Once used null magic to keep </w:t>
      </w:r>
      <w:proofErr w:type="spellStart"/>
      <w:r>
        <w:rPr>
          <w:rFonts w:ascii="Times New Roman" w:hAnsi="Times New Roman" w:cs="Times New Roman"/>
          <w:sz w:val="24"/>
          <w:szCs w:val="24"/>
        </w:rPr>
        <w:t>Adeira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from noticing that Senkyo and Shiro were borrowing the calamitous book</w:t>
      </w:r>
      <w:r w:rsidR="007576FC">
        <w:rPr>
          <w:rFonts w:ascii="Times New Roman" w:hAnsi="Times New Roman" w:cs="Times New Roman"/>
          <w:sz w:val="24"/>
          <w:szCs w:val="24"/>
        </w:rPr>
        <w:t xml:space="preserve">. Also, voided the </w:t>
      </w:r>
      <w:proofErr w:type="spellStart"/>
      <w:r w:rsidR="007576FC">
        <w:rPr>
          <w:rFonts w:ascii="Times New Roman" w:hAnsi="Times New Roman" w:cs="Times New Roman"/>
          <w:sz w:val="24"/>
          <w:szCs w:val="24"/>
        </w:rPr>
        <w:t>identiy</w:t>
      </w:r>
      <w:proofErr w:type="spellEnd"/>
      <w:r w:rsidR="007576FC">
        <w:rPr>
          <w:rFonts w:ascii="Times New Roman" w:hAnsi="Times New Roman" w:cs="Times New Roman"/>
          <w:sz w:val="24"/>
          <w:szCs w:val="24"/>
        </w:rPr>
        <w:t xml:space="preserve"> confirmation process so that he could borrow it.</w:t>
      </w:r>
    </w:p>
    <w:p w14:paraId="241A47AF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Soul:</w:t>
      </w:r>
    </w:p>
    <w:p w14:paraId="1F3CCB16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A47BB8B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Abilities:</w:t>
      </w:r>
    </w:p>
    <w:p w14:paraId="2CF2B850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6958F6E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Weapons:</w:t>
      </w:r>
    </w:p>
    <w:p w14:paraId="62AC5BE8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094EB152" w14:textId="77777777" w:rsidR="00187C86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Physical Details:</w:t>
      </w:r>
    </w:p>
    <w:p w14:paraId="2AF548B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EF28718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Gender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935608F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Race/Heritage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FC63AAB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H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2C5A17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Weight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2D02913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Body Posture and Bearing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6C48562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Distinguishing Mark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C3DE56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Physical Challeng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D959FD6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Overall Condition and Presentation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021E0A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lothing Style Preference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EB3857C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Common Adornments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814CFC6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</w:p>
    <w:p w14:paraId="41739DB8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0B767DEE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Daily Life:</w:t>
      </w:r>
    </w:p>
    <w:p w14:paraId="5BC9BE05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Family and General Life</w:t>
      </w:r>
    </w:p>
    <w:p w14:paraId="658BA63F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975B653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Talents and Skills</w:t>
      </w:r>
    </w:p>
    <w:p w14:paraId="73E05628" w14:textId="77777777" w:rsidR="00187C86" w:rsidRPr="00F01381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0562BBB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lastRenderedPageBreak/>
        <w:tab/>
        <w:t>Occupation</w:t>
      </w:r>
    </w:p>
    <w:p w14:paraId="04D84754" w14:textId="77777777" w:rsidR="00187C86" w:rsidRPr="00F01381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7835234D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Hobbies</w:t>
      </w:r>
    </w:p>
    <w:p w14:paraId="29983B9E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033ECA5" w14:textId="77777777" w:rsidR="00187C86" w:rsidRPr="00F01381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30A6462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ackstory:</w:t>
      </w:r>
    </w:p>
    <w:p w14:paraId="70B9F9C3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&lt;Summary&gt;</w:t>
      </w:r>
    </w:p>
    <w:p w14:paraId="29AF98EA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Wound</w:t>
      </w:r>
    </w:p>
    <w:p w14:paraId="508A1236" w14:textId="77777777" w:rsidR="00187C86" w:rsidRPr="0039018C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BE98D36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ear</w:t>
      </w:r>
    </w:p>
    <w:p w14:paraId="29DB4A8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CC6E4D3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5454CF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ecause of these:</w:t>
      </w:r>
    </w:p>
    <w:p w14:paraId="5EA58EAB" w14:textId="77777777" w:rsidR="00187C86" w:rsidRPr="0039018C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105F1D27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Lie</w:t>
      </w:r>
    </w:p>
    <w:p w14:paraId="2BEE0B47" w14:textId="77777777" w:rsidR="00187C86" w:rsidRPr="0039018C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6337FC7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Secrets</w:t>
      </w:r>
    </w:p>
    <w:p w14:paraId="60B9DF1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5B0617A" w14:textId="77777777" w:rsidR="00187C86" w:rsidRPr="0039018C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6A986347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Personality:</w:t>
      </w:r>
    </w:p>
    <w:p w14:paraId="73259273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Traits</w:t>
      </w:r>
    </w:p>
    <w:p w14:paraId="0370490E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Influencers/Role Models</w:t>
      </w:r>
    </w:p>
    <w:p w14:paraId="05AF5A8F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331C37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172489D2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st Achievements and Sources of Pride</w:t>
      </w:r>
    </w:p>
    <w:p w14:paraId="6FC7EBBE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3ABC98A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505F942A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thics and Values</w:t>
      </w:r>
    </w:p>
    <w:p w14:paraId="7DC3F1B6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11CC6E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2806980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Environmental Contributions</w:t>
      </w:r>
    </w:p>
    <w:p w14:paraId="20023848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035D470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C237B9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784944D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DE1F499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</w:p>
    <w:p w14:paraId="50714FFF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Negative Traits</w:t>
      </w:r>
    </w:p>
    <w:p w14:paraId="2616CF3E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Bad Influencers/Role Models</w:t>
      </w:r>
    </w:p>
    <w:p w14:paraId="54193CB0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73A0A7F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38B18CD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Unjust/Unfair Experiences</w:t>
      </w:r>
    </w:p>
    <w:p w14:paraId="0E74103C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59F8D44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24FB1769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Painful Memories</w:t>
      </w:r>
    </w:p>
    <w:p w14:paraId="4FBDE95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43AD9269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74D69DE2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Negative Life Lessons</w:t>
      </w:r>
    </w:p>
    <w:p w14:paraId="6873DBD6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FC5A0F2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1BBC359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Traits</w:t>
      </w:r>
    </w:p>
    <w:p w14:paraId="1E6094E2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A3C7053" w14:textId="77777777" w:rsidR="00187C86" w:rsidRPr="0039018C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BAE1244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Behavior:</w:t>
      </w:r>
    </w:p>
    <w:p w14:paraId="5FFFAD1E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Core Behavior</w:t>
      </w:r>
    </w:p>
    <w:p w14:paraId="6EA13FD2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B1A5905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CD5E6DC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ab/>
      </w:r>
      <w:r w:rsidRPr="0039018C">
        <w:rPr>
          <w:rFonts w:ascii="Times New Roman" w:hAnsi="Times New Roman" w:cs="Times New Roman"/>
          <w:i/>
          <w:iCs/>
          <w:sz w:val="24"/>
          <w:szCs w:val="24"/>
        </w:rPr>
        <w:t>Emotional Range</w:t>
      </w:r>
    </w:p>
    <w:p w14:paraId="3506822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dle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5BBF24D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Stres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264B4F89" w14:textId="77777777" w:rsidR="00187C86" w:rsidRDefault="00187C86" w:rsidP="00187C86">
      <w:pPr>
        <w:ind w:left="3600" w:hanging="21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haus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2371343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Inebria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05EAB8AD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Overstimulated:</w:t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18BB7554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nxious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6A90DEFF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Distract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2C7C16A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Bor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5453E51C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ttraction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318948B3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roused: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A</w:t>
      </w:r>
    </w:p>
    <w:p w14:paraId="7AB6D995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X</w:t>
      </w:r>
    </w:p>
    <w:p w14:paraId="53C6322C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757FA45D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3CD17095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49D8D414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  <w:t>X</w:t>
      </w:r>
    </w:p>
    <w:p w14:paraId="1E4CD5D7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04B45307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Negative Coping Mechanisms</w:t>
      </w:r>
    </w:p>
    <w:p w14:paraId="14E1F6AF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3BC14176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FF913F2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Positive Coping Mechanisms</w:t>
      </w:r>
    </w:p>
    <w:p w14:paraId="117F2114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5524C0F9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7E0BFFF2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Uncomfortable Emotions</w:t>
      </w:r>
    </w:p>
    <w:p w14:paraId="2D66F1E8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15B2905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0141998F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Quirks</w:t>
      </w:r>
    </w:p>
    <w:p w14:paraId="4CACB646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18D98588" w14:textId="77777777" w:rsidR="00187C86" w:rsidRPr="00E8232E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6BE47923" w14:textId="77777777" w:rsidR="00187C86" w:rsidRPr="00B72102" w:rsidRDefault="00187C86" w:rsidP="00187C86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72102">
        <w:rPr>
          <w:rFonts w:ascii="Times New Roman" w:hAnsi="Times New Roman" w:cs="Times New Roman"/>
          <w:b/>
          <w:bCs/>
          <w:sz w:val="24"/>
          <w:szCs w:val="24"/>
        </w:rPr>
        <w:t>Motivations:</w:t>
      </w:r>
    </w:p>
    <w:p w14:paraId="37081F8A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>Outer Motivation</w:t>
      </w:r>
    </w:p>
    <w:p w14:paraId="4DAEB34B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42212CFF" w14:textId="77777777" w:rsidR="00187C86" w:rsidRPr="00AA4814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0DC809EE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Inner Motivation</w:t>
      </w:r>
    </w:p>
    <w:p w14:paraId="4E31BA64" w14:textId="77777777" w:rsidR="00187C86" w:rsidRDefault="00187C86" w:rsidP="00187C86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</w:p>
    <w:p w14:paraId="64C85A61" w14:textId="77777777" w:rsidR="00187C86" w:rsidRPr="005324BC" w:rsidRDefault="00187C86" w:rsidP="00187C86">
      <w:pPr>
        <w:ind w:left="1440"/>
        <w:rPr>
          <w:rFonts w:ascii="Times New Roman" w:hAnsi="Times New Roman" w:cs="Times New Roman"/>
          <w:sz w:val="24"/>
          <w:szCs w:val="24"/>
        </w:rPr>
      </w:pPr>
    </w:p>
    <w:p w14:paraId="75402316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Emotional Shielding</w:t>
      </w:r>
    </w:p>
    <w:p w14:paraId="388EF9C1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i/>
          <w:iCs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>A</w:t>
      </w:r>
    </w:p>
    <w:p w14:paraId="60103734" w14:textId="77777777" w:rsidR="00187C86" w:rsidRPr="005324BC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6922BAC7" w14:textId="77777777" w:rsidR="00187C86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ab/>
        <w:t>Fatal Flaw</w:t>
      </w:r>
    </w:p>
    <w:p w14:paraId="74644BEA" w14:textId="77777777" w:rsidR="00187C86" w:rsidRPr="00D21259" w:rsidRDefault="00187C86" w:rsidP="00187C86">
      <w:pPr>
        <w:ind w:left="14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>
        <w:rPr>
          <w:rFonts w:ascii="Times New Roman" w:hAnsi="Times New Roman" w:cs="Times New Roman"/>
          <w:sz w:val="24"/>
          <w:szCs w:val="24"/>
        </w:rPr>
        <w:tab/>
      </w:r>
      <w:r>
        <w:rPr>
          <w:rFonts w:ascii="Times New Roman" w:hAnsi="Times New Roman" w:cs="Times New Roman"/>
          <w:sz w:val="24"/>
          <w:szCs w:val="24"/>
        </w:rPr>
        <w:tab/>
      </w:r>
    </w:p>
    <w:p w14:paraId="46C1583A" w14:textId="77777777" w:rsidR="00187C86" w:rsidRDefault="00187C86" w:rsidP="00187C86">
      <w:pPr>
        <w:rPr>
          <w:rFonts w:ascii="Times New Roman" w:hAnsi="Times New Roman" w:cs="Times New Roman"/>
          <w:sz w:val="24"/>
          <w:szCs w:val="24"/>
        </w:rPr>
      </w:pPr>
    </w:p>
    <w:p w14:paraId="02628B9B" w14:textId="77777777" w:rsidR="00187C86" w:rsidRPr="001952E2" w:rsidRDefault="00187C86" w:rsidP="00187C86">
      <w:pPr>
        <w:rPr>
          <w:rFonts w:ascii="Times New Roman" w:hAnsi="Times New Roman" w:cs="Times New Roman"/>
          <w:i/>
          <w:iCs/>
          <w:sz w:val="24"/>
          <w:szCs w:val="24"/>
        </w:rPr>
      </w:pPr>
    </w:p>
    <w:p w14:paraId="1893043B" w14:textId="12C74388" w:rsidR="00BD362A" w:rsidRPr="00187C86" w:rsidRDefault="00BD362A">
      <w:pPr>
        <w:rPr>
          <w:rFonts w:ascii="Times New Roman" w:hAnsi="Times New Roman" w:cs="Times New Roman"/>
          <w:sz w:val="24"/>
          <w:szCs w:val="24"/>
          <w:lang w:val="en-GB"/>
        </w:rPr>
      </w:pPr>
    </w:p>
    <w:sectPr w:rsidR="00BD362A" w:rsidRPr="00187C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2NDYxMzEwNDEDMpR0lIJTi4sz8/NACoxqAcf7bPYsAAAA"/>
  </w:docVars>
  <w:rsids>
    <w:rsidRoot w:val="00157502"/>
    <w:rsid w:val="00157502"/>
    <w:rsid w:val="00187C86"/>
    <w:rsid w:val="007576FC"/>
    <w:rsid w:val="00BD36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79E6B2"/>
  <w15:chartTrackingRefBased/>
  <w15:docId w15:val="{041A695B-3C17-4E38-8C69-D6FB18E3170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2"/>
        <w:szCs w:val="22"/>
        <w:lang w:val="en-PH" w:eastAsia="ja-JP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7C86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218</Words>
  <Characters>1248</Characters>
  <Application>Microsoft Office Word</Application>
  <DocSecurity>0</DocSecurity>
  <Lines>10</Lines>
  <Paragraphs>2</Paragraphs>
  <ScaleCrop>false</ScaleCrop>
  <Company/>
  <LinksUpToDate>false</LinksUpToDate>
  <CharactersWithSpaces>14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guel Malisa</dc:creator>
  <cp:keywords/>
  <dc:description/>
  <cp:lastModifiedBy>Miguel Malisa</cp:lastModifiedBy>
  <cp:revision>3</cp:revision>
  <dcterms:created xsi:type="dcterms:W3CDTF">2023-06-04T23:04:00Z</dcterms:created>
  <dcterms:modified xsi:type="dcterms:W3CDTF">2023-06-05T01:38:00Z</dcterms:modified>
</cp:coreProperties>
</file>